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Israel</w:t>
      </w:r>
      <w:r>
        <w:t xml:space="preserve"> </w:t>
      </w:r>
      <w:r>
        <w:t xml:space="preserve">Jerusalem</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Bank Name]</w:t>
      </w:r>
      <w:r>
        <w:br/>
      </w:r>
      <w:r>
        <w:t xml:space="preserve">[Bank Address]</w:t>
      </w:r>
      <w:r>
        <w:br/>
      </w:r>
      <w:r>
        <w:t xml:space="preserve">Jerusalem, Israel</w:t>
      </w:r>
    </w:p>
    <w:bookmarkStart w:id="25" w:name="Xc475d98a170a2c0f1415a84c0713178d539a6ef"/>
    <w:p>
      <w:pPr>
        <w:pStyle w:val="Heading2"/>
      </w:pPr>
      <w:r>
        <w:t xml:space="preserve">Subject: Application for the Position of Banker in Israel Jerusalem</w:t>
      </w:r>
    </w:p>
    <w:p>
      <w:pPr>
        <w:pStyle w:val="FirstParagraph"/>
      </w:pPr>
      <w:r>
        <w:t xml:space="preserve">Dear Hiring Manager,</w:t>
      </w:r>
    </w:p>
    <w:p>
      <w:pPr>
        <w:pStyle w:val="BodyText"/>
      </w:pPr>
      <w:r>
        <w:t xml:space="preserve">I am writing to express my enthusiastic interest in the Banker position at [Bank Name] in Jerusalem, Israel. As a dedicated and experienced professional with a passion for financial services, I am eager to contribute my skills and expertise to support the growth of your institution while embracing the unique opportunities that come with working in one of the most historically and culturally significant cities in the world.</w:t>
      </w:r>
    </w:p>
    <w:p>
      <w:pPr>
        <w:pStyle w:val="BodyText"/>
      </w:pPr>
      <w:r>
        <w:t xml:space="preserve">With [X years] of experience in banking, including roles focused on client relationship management, financial analysis, and strategic advisory services, I have developed a strong foundation in delivering exceptional value to clients while adhering to the highest standards of integrity and professionalism. My career has been driven by a commitment to understanding the financial needs of individuals and businesses in dynamic markets—qualities that align perfectly with the mission of [Bank Name] as a trusted institution in Israel Jerusalem.</w:t>
      </w:r>
    </w:p>
    <w:bookmarkStart w:id="20" w:name="why-israel-jerusalem"/>
    <w:p>
      <w:pPr>
        <w:pStyle w:val="Heading3"/>
      </w:pPr>
      <w:r>
        <w:t xml:space="preserve">Why Israel Jerusalem?</w:t>
      </w:r>
    </w:p>
    <w:p>
      <w:pPr>
        <w:pStyle w:val="FirstParagraph"/>
      </w:pPr>
      <w:r>
        <w:t xml:space="preserve">Jerusalem, as a city steeped in history and innovation, offers a unique blend of traditional values and modern financial opportunities. As a Banker, I am particularly drawn to the chance to work within this vibrant community, where financial institutions play a crucial role in fostering economic stability and growth. The city’s diverse population—comprising individuals from various cultural, religious, and professional backgrounds—demands a nuanced approach to banking that prioritizes empathy, adaptability, and precision.</w:t>
      </w:r>
    </w:p>
    <w:p>
      <w:pPr>
        <w:pStyle w:val="BodyText"/>
      </w:pPr>
      <w:r>
        <w:t xml:space="preserve">Having studied [mention relevant education or experience related to Israel/Jerusalem] and worked in similar environments, I understand the importance of tailoring financial solutions to meet the specific needs of local clients. Whether assisting entrepreneurs in navigating regulatory frameworks or providing investment advice to families, I strive to build long-term relationships rooted in trust and transparency. This philosophy resonates deeply with my values and aligns with [Bank Name]’s reputation for excellence in service.</w:t>
      </w:r>
    </w:p>
    <w:bookmarkEnd w:id="20"/>
    <w:bookmarkStart w:id="21" w:name="professional-expertise"/>
    <w:p>
      <w:pPr>
        <w:pStyle w:val="Heading3"/>
      </w:pPr>
      <w:r>
        <w:t xml:space="preserve">Professional Expertise</w:t>
      </w:r>
    </w:p>
    <w:p>
      <w:pPr>
        <w:pStyle w:val="FirstParagraph"/>
      </w:pPr>
      <w:r>
        <w:t xml:space="preserve">In my current role as a [Current Job Title] at [Current Company], I have successfully managed a portfolio of over [X clients], delivering tailored financial products and services that addressed their unique goals. My responsibilities included conducting in-depth market research, analyzing financial data to identify trends, and collaborating with cross-functional teams to develop innovative solutions. These experiences have equipped me with the technical knowledge and soft skills necessary to thrive in a fast-paced banking environment.</w:t>
      </w:r>
    </w:p>
    <w:p>
      <w:pPr>
        <w:pStyle w:val="BodyText"/>
      </w:pPr>
      <w:r>
        <w:t xml:space="preserve">One of my key strengths is my ability to communicate complex financial concepts in a clear and accessible manner. I have consistently received positive feedback from clients who appreciate my approachable demeanor and commitment to their success. For example, during [specific project or achievement], I helped a local business owner secure funding for expansion by devising a customized loan package that balanced risk and reward. This experience reinforced my belief that banking is not just about numbers—it’s about empowering people to achieve their aspirations.</w:t>
      </w:r>
    </w:p>
    <w:bookmarkEnd w:id="21"/>
    <w:bookmarkStart w:id="22" w:name="X1e3265c0725b1bf082fc11c1692d14b63315a27"/>
    <w:p>
      <w:pPr>
        <w:pStyle w:val="Heading3"/>
      </w:pPr>
      <w:r>
        <w:t xml:space="preserve">Understanding of the Israeli Banking Landscape</w:t>
      </w:r>
    </w:p>
    <w:p>
      <w:pPr>
        <w:pStyle w:val="FirstParagraph"/>
      </w:pPr>
      <w:r>
        <w:t xml:space="preserve">I am well-versed in the regulatory and operational landscape of banking in Israel, including compliance with the Bank of Israel’s guidelines and adherence to international standards. My familiarity with local currencies, tax regulations, and financial technologies (such as [mention specific tools or platforms]) enables me to provide accurate and efficient services to clients. Additionally, I stay updated on industry trends through continuous learning initiatives, such as [certifications or courses related to banking in Israel].</w:t>
      </w:r>
    </w:p>
    <w:p>
      <w:pPr>
        <w:pStyle w:val="BodyText"/>
      </w:pPr>
      <w:r>
        <w:t xml:space="preserve">Israel’s banking sector is known for its innovation and resilience, particularly in the face of economic challenges. As a Banker in Jerusalem, I am prepared to contribute to this spirit of ingenuity by leveraging my skills in [mention specific skills: e.g., risk assessment, portfolio management, customer service]. I am also committed to upholding the ethical standards that are critical to maintaining public trust in financial institutions.</w:t>
      </w:r>
    </w:p>
    <w:bookmarkEnd w:id="22"/>
    <w:bookmarkStart w:id="23" w:name="why-choose-me"/>
    <w:p>
      <w:pPr>
        <w:pStyle w:val="Heading3"/>
      </w:pPr>
      <w:r>
        <w:t xml:space="preserve">Why Choose Me?</w:t>
      </w:r>
    </w:p>
    <w:p>
      <w:pPr>
        <w:pStyle w:val="FirstParagraph"/>
      </w:pPr>
      <w:r>
        <w:t xml:space="preserve">What sets me apart is my unwavering dedication to client-centric banking and my ability to thrive in multicultural settings. I have worked with clients from diverse backgrounds, including international investors and local entrepreneurs, which has honed my ability to navigate cultural nuances while maintaining a focus on results. My proactive approach to problem-solving and attention to detail ensure that every client receives personalized service that meets their needs.</w:t>
      </w:r>
    </w:p>
    <w:p>
      <w:pPr>
        <w:pStyle w:val="BodyText"/>
      </w:pPr>
      <w:r>
        <w:t xml:space="preserve">Furthermore, I am deeply passionate about contributing to the development of Jerusalem’s financial ecosystem. The city’s blend of ancient traditions and modern opportunities creates a unique environment where a Banker can make a meaningful impact. I am eager to bring my expertise in [specific areas: e.g., wealth management, corporate banking] to [Bank Name], helping clients achieve their financial goals while supporting the growth of the local community.</w:t>
      </w:r>
    </w:p>
    <w:bookmarkEnd w:id="23"/>
    <w:bookmarkStart w:id="24" w:name="conclusion"/>
    <w:p>
      <w:pPr>
        <w:pStyle w:val="Heading3"/>
      </w:pPr>
      <w:r>
        <w:t xml:space="preserve">Conclusion</w:t>
      </w:r>
    </w:p>
    <w:p>
      <w:pPr>
        <w:pStyle w:val="FirstParagraph"/>
      </w:pPr>
      <w:r>
        <w:t xml:space="preserve">In conclusion, I am confident that my experience, skills, and passion for banking make me an excellent fit for the Banker position at [Bank Name] in Jerusalem. I would be honored to contribute to your institution’s mission of excellence while serving the financial needs of clients in this extraordinary city. Thank you for considering my application.</w:t>
      </w:r>
    </w:p>
    <w:p>
      <w:pPr>
        <w:pStyle w:val="BodyText"/>
      </w:pPr>
      <w:r>
        <w:t xml:space="preserve">I look forward to the opportunity to discuss how my background and vision align with the goals of [Bank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Israel Jerusalem</dc:title>
  <dc:creator/>
  <dc:language>en</dc:language>
  <cp:keywords/>
  <dcterms:created xsi:type="dcterms:W3CDTF">2026-07-23T16:30:19Z</dcterms:created>
  <dcterms:modified xsi:type="dcterms:W3CDTF">2026-07-23T16:30:19Z</dcterms:modified>
</cp:coreProperties>
</file>

<file path=docProps/custom.xml><?xml version="1.0" encoding="utf-8"?>
<Properties xmlns="http://schemas.openxmlformats.org/officeDocument/2006/custom-properties" xmlns:vt="http://schemas.openxmlformats.org/officeDocument/2006/docPropsVTypes"/>
</file>